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90" w:type="dxa"/>
        <w:tblInd w:w="-612" w:type="dxa"/>
        <w:tblLook w:val="04A0" w:firstRow="1" w:lastRow="0" w:firstColumn="1" w:lastColumn="0" w:noHBand="0" w:noVBand="1"/>
      </w:tblPr>
      <w:tblGrid>
        <w:gridCol w:w="2421"/>
        <w:gridCol w:w="8469"/>
      </w:tblGrid>
      <w:tr w:rsidR="00E96B90" w:rsidRPr="00363947" w:rsidTr="009E438A">
        <w:tc>
          <w:tcPr>
            <w:tcW w:w="10890" w:type="dxa"/>
            <w:gridSpan w:val="2"/>
          </w:tcPr>
          <w:p w:rsidR="00D15983" w:rsidRPr="00363947" w:rsidRDefault="00667DB6" w:rsidP="009E438A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38"/>
                <w:szCs w:val="38"/>
                <w:lang w:val="cy-GB"/>
              </w:rPr>
            </w:pPr>
            <w:r w:rsidRPr="00363947">
              <w:rPr>
                <w:rFonts w:ascii="Arial" w:hAnsi="Arial" w:cs="Arial"/>
                <w:sz w:val="38"/>
                <w:szCs w:val="38"/>
              </w:rPr>
              <w:t>Volunteer Role:</w:t>
            </w:r>
            <w:r w:rsidR="00051DA2" w:rsidRPr="00363947">
              <w:rPr>
                <w:rFonts w:ascii="Arial" w:hAnsi="Arial" w:cs="Arial"/>
                <w:sz w:val="38"/>
                <w:szCs w:val="38"/>
              </w:rPr>
              <w:t xml:space="preserve"> </w:t>
            </w:r>
            <w:r w:rsidR="006F38CC" w:rsidRPr="00F155FE">
              <w:rPr>
                <w:rFonts w:ascii="Arial" w:hAnsi="Arial" w:cs="Arial"/>
                <w:sz w:val="28"/>
                <w:szCs w:val="28"/>
              </w:rPr>
              <w:t xml:space="preserve">Day </w:t>
            </w:r>
            <w:r w:rsidR="003A204D">
              <w:rPr>
                <w:rFonts w:ascii="Arial" w:hAnsi="Arial" w:cs="Arial"/>
                <w:sz w:val="28"/>
                <w:szCs w:val="28"/>
              </w:rPr>
              <w:t xml:space="preserve">Service Volunteer </w:t>
            </w:r>
            <w:r w:rsidR="009E438A" w:rsidRPr="00F155FE">
              <w:rPr>
                <w:rFonts w:ascii="Arial" w:hAnsi="Arial" w:cs="Arial"/>
                <w:sz w:val="28"/>
                <w:szCs w:val="28"/>
              </w:rPr>
              <w:t>(</w:t>
            </w:r>
            <w:proofErr w:type="spellStart"/>
            <w:r w:rsidR="00F155FE" w:rsidRPr="00F155FE">
              <w:rPr>
                <w:rFonts w:ascii="Arial" w:hAnsi="Arial" w:cs="Arial"/>
                <w:sz w:val="28"/>
                <w:szCs w:val="28"/>
              </w:rPr>
              <w:t>Eastexe</w:t>
            </w:r>
            <w:proofErr w:type="spellEnd"/>
            <w:r w:rsidR="00F155FE">
              <w:rPr>
                <w:rFonts w:ascii="Arial" w:hAnsi="Arial" w:cs="Arial"/>
                <w:sz w:val="28"/>
                <w:szCs w:val="28"/>
              </w:rPr>
              <w:t>, Mount Plea</w:t>
            </w:r>
            <w:r w:rsidR="00F155FE" w:rsidRPr="00F155FE">
              <w:rPr>
                <w:rFonts w:ascii="Arial" w:hAnsi="Arial" w:cs="Arial"/>
                <w:sz w:val="28"/>
                <w:szCs w:val="28"/>
              </w:rPr>
              <w:t>sant</w:t>
            </w:r>
            <w:r w:rsidR="009E438A" w:rsidRPr="00F155FE">
              <w:rPr>
                <w:rFonts w:ascii="Arial" w:hAnsi="Arial" w:cs="Arial"/>
                <w:sz w:val="28"/>
                <w:szCs w:val="28"/>
              </w:rPr>
              <w:t>)</w:t>
            </w:r>
          </w:p>
          <w:p w:rsidR="006C5FD6" w:rsidRDefault="00624E73" w:rsidP="00624E73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</w:pP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As a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Day Service Volunteer you will be part of a fun and friendly team who offer </w:t>
            </w:r>
            <w:r w:rsidR="003A204D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stimulating conversation and a variety of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activities </w:t>
            </w:r>
            <w:r w:rsidR="003A204D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to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older 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people whilst they attend the ‘home from home’ surroundings of the </w:t>
            </w:r>
            <w:proofErr w:type="spellStart"/>
            <w:r w:rsidR="00F155FE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Eas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texe</w:t>
            </w:r>
            <w:proofErr w:type="spellEnd"/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Day Service</w:t>
            </w:r>
            <w:r w:rsidR="00F155FE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at our Mount Pleasant </w:t>
            </w:r>
            <w:proofErr w:type="spellStart"/>
            <w:r w:rsidR="00F155FE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centre</w:t>
            </w:r>
            <w:proofErr w:type="spellEnd"/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.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Volunteers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assist clients to take part in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one to one and group activities, 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as well as</w:t>
            </w:r>
            <w:r w:rsidRPr="00363947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assisting with the day to day running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of the service as required.</w:t>
            </w:r>
          </w:p>
          <w:p w:rsidR="00624E73" w:rsidRPr="00363947" w:rsidRDefault="00624E73" w:rsidP="003A204D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</w:pP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We would </w:t>
            </w:r>
            <w:r w:rsidR="003A204D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particularly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welcome volunteers who can offer craft </w:t>
            </w:r>
            <w:r w:rsidR="003A204D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or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 xml:space="preserve"> other types of creative </w:t>
            </w:r>
            <w:r w:rsidR="003A204D"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activities</w:t>
            </w:r>
            <w:r>
              <w:rPr>
                <w:rFonts w:ascii="Arial" w:eastAsiaTheme="minorHAnsi" w:hAnsi="Arial" w:cs="Arial"/>
                <w:b w:val="0"/>
                <w:bCs w:val="0"/>
                <w:sz w:val="23"/>
                <w:szCs w:val="23"/>
              </w:rPr>
              <w:t>.</w:t>
            </w:r>
          </w:p>
        </w:tc>
      </w:tr>
      <w:tr w:rsidR="000B1217" w:rsidRPr="00363947" w:rsidTr="009E438A">
        <w:tc>
          <w:tcPr>
            <w:tcW w:w="2421" w:type="dxa"/>
          </w:tcPr>
          <w:p w:rsidR="000B1217" w:rsidRPr="00363947" w:rsidRDefault="000B1217" w:rsidP="008D6CE0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363947">
              <w:rPr>
                <w:rFonts w:ascii="Arial" w:hAnsi="Arial" w:cs="Arial"/>
                <w:b/>
                <w:sz w:val="26"/>
                <w:szCs w:val="26"/>
              </w:rPr>
              <w:t>Service:</w:t>
            </w:r>
          </w:p>
        </w:tc>
        <w:tc>
          <w:tcPr>
            <w:tcW w:w="8469" w:type="dxa"/>
          </w:tcPr>
          <w:p w:rsidR="00F45578" w:rsidRPr="00363947" w:rsidRDefault="003A204D" w:rsidP="00667DB6">
            <w:p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Ea</w:t>
            </w:r>
            <w:r w:rsidR="00624E73">
              <w:rPr>
                <w:rFonts w:ascii="Arial" w:hAnsi="Arial" w:cs="Arial"/>
                <w:sz w:val="23"/>
                <w:szCs w:val="23"/>
                <w:lang w:val="cy-GB"/>
              </w:rPr>
              <w:t>stexe Day Service</w:t>
            </w:r>
          </w:p>
        </w:tc>
      </w:tr>
      <w:tr w:rsidR="001952F4" w:rsidRPr="00363947" w:rsidTr="009E438A">
        <w:tc>
          <w:tcPr>
            <w:tcW w:w="2421" w:type="dxa"/>
          </w:tcPr>
          <w:p w:rsidR="001952F4" w:rsidRPr="00363947" w:rsidRDefault="000B1217" w:rsidP="00E96B90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363947">
              <w:rPr>
                <w:rFonts w:ascii="Arial" w:hAnsi="Arial" w:cs="Arial"/>
                <w:b/>
                <w:sz w:val="26"/>
                <w:szCs w:val="26"/>
              </w:rPr>
              <w:t xml:space="preserve">Name </w:t>
            </w:r>
            <w:r w:rsidR="00E96B90" w:rsidRPr="00363947">
              <w:rPr>
                <w:rFonts w:ascii="Arial" w:hAnsi="Arial" w:cs="Arial"/>
                <w:b/>
                <w:sz w:val="26"/>
                <w:szCs w:val="26"/>
              </w:rPr>
              <w:t>&amp;</w:t>
            </w:r>
            <w:r w:rsidRPr="00363947">
              <w:rPr>
                <w:rFonts w:ascii="Arial" w:hAnsi="Arial" w:cs="Arial"/>
                <w:b/>
                <w:sz w:val="26"/>
                <w:szCs w:val="26"/>
              </w:rPr>
              <w:t xml:space="preserve"> purpose of service</w:t>
            </w:r>
            <w:r w:rsidR="00E96B90" w:rsidRPr="00363947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  <w:tc>
          <w:tcPr>
            <w:tcW w:w="8469" w:type="dxa"/>
          </w:tcPr>
          <w:p w:rsidR="006C5FD6" w:rsidRPr="00363947" w:rsidRDefault="00624E73" w:rsidP="00C71EBD">
            <w:pPr>
              <w:rPr>
                <w:rFonts w:ascii="Arial" w:hAnsi="Arial" w:cs="Arial"/>
                <w:sz w:val="23"/>
                <w:szCs w:val="23"/>
              </w:rPr>
            </w:pPr>
            <w:r w:rsidRPr="00624E73">
              <w:rPr>
                <w:rFonts w:ascii="Arial" w:hAnsi="Arial" w:cs="Arial"/>
                <w:sz w:val="23"/>
                <w:szCs w:val="23"/>
                <w:lang w:val="cy-GB"/>
              </w:rPr>
              <w:t>A service for older people with physical difficulties providing enjoyable activities in good company.</w:t>
            </w:r>
          </w:p>
        </w:tc>
      </w:tr>
      <w:tr w:rsidR="00E96B90" w:rsidRPr="0082246C" w:rsidTr="009E438A">
        <w:tc>
          <w:tcPr>
            <w:tcW w:w="2421" w:type="dxa"/>
          </w:tcPr>
          <w:p w:rsidR="00E96B90" w:rsidRPr="00363947" w:rsidRDefault="00E96B90" w:rsidP="00EC0193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363947">
              <w:rPr>
                <w:rFonts w:ascii="Arial" w:hAnsi="Arial" w:cs="Arial"/>
                <w:b/>
                <w:sz w:val="26"/>
                <w:szCs w:val="26"/>
              </w:rPr>
              <w:t>Location:</w:t>
            </w:r>
          </w:p>
        </w:tc>
        <w:tc>
          <w:tcPr>
            <w:tcW w:w="8469" w:type="dxa"/>
          </w:tcPr>
          <w:p w:rsidR="006C5FD6" w:rsidRPr="003A204D" w:rsidRDefault="003A204D" w:rsidP="003A204D">
            <w:pPr>
              <w:rPr>
                <w:rFonts w:ascii="Arial" w:hAnsi="Arial" w:cs="Arial"/>
                <w:sz w:val="23"/>
                <w:szCs w:val="23"/>
                <w:lang w:val="fr-FR"/>
              </w:rPr>
            </w:pPr>
            <w:proofErr w:type="spellStart"/>
            <w:r w:rsidRPr="003A204D">
              <w:rPr>
                <w:rFonts w:ascii="Arial" w:hAnsi="Arial" w:cs="Arial"/>
                <w:sz w:val="23"/>
                <w:szCs w:val="23"/>
                <w:lang w:val="fr-FR"/>
              </w:rPr>
              <w:t>Sycamores</w:t>
            </w:r>
            <w:proofErr w:type="spellEnd"/>
            <w:r w:rsidRPr="003A204D">
              <w:rPr>
                <w:rFonts w:ascii="Arial" w:hAnsi="Arial" w:cs="Arial"/>
                <w:sz w:val="23"/>
                <w:szCs w:val="23"/>
                <w:lang w:val="fr-FR"/>
              </w:rPr>
              <w:t xml:space="preserve"> Centre, Mount </w:t>
            </w:r>
            <w:proofErr w:type="spellStart"/>
            <w:r w:rsidRPr="003A204D">
              <w:rPr>
                <w:rFonts w:ascii="Arial" w:hAnsi="Arial" w:cs="Arial"/>
                <w:sz w:val="23"/>
                <w:szCs w:val="23"/>
                <w:lang w:val="fr-FR"/>
              </w:rPr>
              <w:t>Pleasant</w:t>
            </w:r>
            <w:proofErr w:type="spellEnd"/>
            <w:r w:rsidRPr="003A204D">
              <w:rPr>
                <w:rFonts w:ascii="Arial" w:hAnsi="Arial" w:cs="Arial"/>
                <w:sz w:val="23"/>
                <w:szCs w:val="23"/>
                <w:lang w:val="fr-FR"/>
              </w:rPr>
              <w:t>, Ex</w:t>
            </w:r>
            <w:r>
              <w:rPr>
                <w:rFonts w:ascii="Arial" w:hAnsi="Arial" w:cs="Arial"/>
                <w:sz w:val="23"/>
                <w:szCs w:val="23"/>
                <w:lang w:val="fr-FR"/>
              </w:rPr>
              <w:t>eter, EX4 7AE</w:t>
            </w:r>
          </w:p>
        </w:tc>
      </w:tr>
      <w:tr w:rsidR="00E96B90" w:rsidRPr="00363947" w:rsidTr="009E438A">
        <w:tc>
          <w:tcPr>
            <w:tcW w:w="2421" w:type="dxa"/>
          </w:tcPr>
          <w:p w:rsidR="00E96B90" w:rsidRPr="00363947" w:rsidRDefault="00E96B90" w:rsidP="00EC0193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363947">
              <w:rPr>
                <w:rFonts w:ascii="Arial" w:hAnsi="Arial" w:cs="Arial"/>
                <w:b/>
                <w:sz w:val="26"/>
                <w:szCs w:val="26"/>
              </w:rPr>
              <w:t>Role supervisor:</w:t>
            </w:r>
          </w:p>
        </w:tc>
        <w:tc>
          <w:tcPr>
            <w:tcW w:w="8469" w:type="dxa"/>
          </w:tcPr>
          <w:p w:rsidR="006C5FD6" w:rsidRPr="00363947" w:rsidRDefault="003A204D" w:rsidP="00624E73">
            <w:p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Sue Oke</w:t>
            </w:r>
            <w:r w:rsidR="00400FC5"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, </w:t>
            </w:r>
            <w:r w:rsidR="006C5FD6" w:rsidRPr="00363947">
              <w:rPr>
                <w:rFonts w:ascii="Arial" w:hAnsi="Arial" w:cs="Arial"/>
                <w:sz w:val="23"/>
                <w:szCs w:val="23"/>
                <w:lang w:val="cy-GB"/>
              </w:rPr>
              <w:t>Day Services Manager</w:t>
            </w:r>
          </w:p>
        </w:tc>
      </w:tr>
      <w:tr w:rsidR="009E438A" w:rsidRPr="00363947" w:rsidTr="009E438A">
        <w:tc>
          <w:tcPr>
            <w:tcW w:w="2421" w:type="dxa"/>
          </w:tcPr>
          <w:p w:rsidR="009E438A" w:rsidRDefault="009E438A" w:rsidP="009E438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ay &amp; time:</w:t>
            </w:r>
          </w:p>
        </w:tc>
        <w:tc>
          <w:tcPr>
            <w:tcW w:w="8469" w:type="dxa"/>
          </w:tcPr>
          <w:p w:rsidR="009E438A" w:rsidRPr="00363947" w:rsidRDefault="0082246C" w:rsidP="009E438A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Mondays or Tuesdays between 9.30am – 3.30pm (a half day or full day)</w:t>
            </w:r>
            <w:bookmarkStart w:id="0" w:name="_GoBack"/>
            <w:bookmarkEnd w:id="0"/>
          </w:p>
        </w:tc>
      </w:tr>
      <w:tr w:rsidR="009E438A" w:rsidRPr="00363947" w:rsidTr="009E438A">
        <w:tc>
          <w:tcPr>
            <w:tcW w:w="2421" w:type="dxa"/>
          </w:tcPr>
          <w:p w:rsidR="009E438A" w:rsidRDefault="009E438A" w:rsidP="009E438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Main tasks:</w:t>
            </w:r>
          </w:p>
        </w:tc>
        <w:tc>
          <w:tcPr>
            <w:tcW w:w="8469" w:type="dxa"/>
          </w:tcPr>
          <w:p w:rsidR="009E438A" w:rsidRPr="00363947" w:rsidRDefault="00624E73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Offer people a warm w</w:t>
            </w:r>
            <w:r w:rsidR="009E438A"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elcome 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>as they arrive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>Organise and participate in activities either one-to-one or in a group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Chat to individuals and help them to socialise 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Help </w:t>
            </w:r>
            <w:r w:rsidR="00624E73">
              <w:rPr>
                <w:rFonts w:ascii="Arial" w:hAnsi="Arial" w:cs="Arial"/>
                <w:sz w:val="23"/>
                <w:szCs w:val="23"/>
                <w:lang w:val="cy-GB"/>
              </w:rPr>
              <w:t>serve refreshments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 xml:space="preserve">Help clear away and tidy up </w:t>
            </w:r>
          </w:p>
          <w:p w:rsidR="009E438A" w:rsidRPr="00363947" w:rsidRDefault="009E438A" w:rsidP="009E438A">
            <w:pPr>
              <w:numPr>
                <w:ilvl w:val="0"/>
                <w:numId w:val="5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363947">
              <w:rPr>
                <w:rFonts w:ascii="Arial" w:hAnsi="Arial" w:cs="Arial"/>
                <w:sz w:val="23"/>
                <w:szCs w:val="23"/>
                <w:lang w:val="cy-GB"/>
              </w:rPr>
              <w:t>Pass on any concerns or feedback to staff as required</w:t>
            </w:r>
          </w:p>
        </w:tc>
      </w:tr>
      <w:tr w:rsidR="009E438A" w:rsidRPr="00363947" w:rsidTr="009E438A">
        <w:tc>
          <w:tcPr>
            <w:tcW w:w="2421" w:type="dxa"/>
          </w:tcPr>
          <w:p w:rsidR="009E438A" w:rsidRDefault="009E438A" w:rsidP="009E438A">
            <w:pPr>
              <w:rPr>
                <w:rFonts w:ascii="Arial" w:hAnsi="Arial" w:cs="Arial"/>
                <w:sz w:val="28"/>
                <w:szCs w:val="28"/>
                <w:lang w:val="cy-GB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need from you:</w:t>
            </w:r>
          </w:p>
        </w:tc>
        <w:tc>
          <w:tcPr>
            <w:tcW w:w="8469" w:type="dxa"/>
          </w:tcPr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 xml:space="preserve">Enthusiasm and energy to engage 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>with people</w:t>
            </w:r>
          </w:p>
          <w:p w:rsidR="003A204D" w:rsidRPr="003A204D" w:rsidRDefault="00624E73" w:rsidP="003A204D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Able to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 xml:space="preserve"> motivate 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>people to take part in activities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 xml:space="preserve"> </w:t>
            </w:r>
          </w:p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>Good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 xml:space="preserve"> communicator with older adults</w:t>
            </w:r>
          </w:p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P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>atience and respect for others</w:t>
            </w:r>
          </w:p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Able to work as part of a team</w:t>
            </w:r>
          </w:p>
          <w:p w:rsidR="00624E73" w:rsidRPr="0077645B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>Reliable and able to committ to regular hours</w:t>
            </w:r>
          </w:p>
          <w:p w:rsidR="00624E73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A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 xml:space="preserve"> good sense of humour and </w:t>
            </w:r>
            <w:r>
              <w:rPr>
                <w:rFonts w:ascii="Arial" w:hAnsi="Arial" w:cs="Arial"/>
                <w:sz w:val="23"/>
                <w:szCs w:val="23"/>
                <w:lang w:val="cy-GB"/>
              </w:rPr>
              <w:t xml:space="preserve">to </w:t>
            </w:r>
            <w:r w:rsidRPr="0077645B">
              <w:rPr>
                <w:rFonts w:ascii="Arial" w:hAnsi="Arial" w:cs="Arial"/>
                <w:sz w:val="23"/>
                <w:szCs w:val="23"/>
                <w:lang w:val="cy-GB"/>
              </w:rPr>
              <w:t>enjoy the company of others</w:t>
            </w:r>
          </w:p>
          <w:p w:rsidR="009E438A" w:rsidRDefault="00624E73" w:rsidP="00624E73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 w:rsidRPr="00CE7DB7">
              <w:rPr>
                <w:rFonts w:ascii="Arial" w:hAnsi="Arial" w:cs="Arial"/>
                <w:sz w:val="23"/>
                <w:szCs w:val="23"/>
                <w:lang w:val="cy-GB"/>
              </w:rPr>
              <w:t>Willingness to complete role relevant training</w:t>
            </w:r>
          </w:p>
          <w:p w:rsidR="003A204D" w:rsidRPr="00624E73" w:rsidRDefault="003A204D" w:rsidP="003A204D">
            <w:pPr>
              <w:numPr>
                <w:ilvl w:val="0"/>
                <w:numId w:val="6"/>
              </w:numPr>
              <w:rPr>
                <w:rFonts w:ascii="Arial" w:hAnsi="Arial" w:cs="Arial"/>
                <w:sz w:val="23"/>
                <w:szCs w:val="23"/>
                <w:lang w:val="cy-GB"/>
              </w:rPr>
            </w:pPr>
            <w:r>
              <w:rPr>
                <w:rFonts w:ascii="Arial" w:hAnsi="Arial" w:cs="Arial"/>
                <w:sz w:val="23"/>
                <w:szCs w:val="23"/>
                <w:lang w:val="cy-GB"/>
              </w:rPr>
              <w:t>Creative and willing to lead craft activities (desirable)</w:t>
            </w:r>
          </w:p>
        </w:tc>
      </w:tr>
      <w:tr w:rsidR="009E438A" w:rsidRPr="00363947" w:rsidTr="009E438A">
        <w:tc>
          <w:tcPr>
            <w:tcW w:w="2421" w:type="dxa"/>
          </w:tcPr>
          <w:p w:rsidR="009E438A" w:rsidRDefault="009E438A" w:rsidP="009E438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offer you:</w:t>
            </w:r>
          </w:p>
        </w:tc>
        <w:tc>
          <w:tcPr>
            <w:tcW w:w="8469" w:type="dxa"/>
          </w:tcPr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>A very warm welcome</w:t>
            </w:r>
          </w:p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 xml:space="preserve">Good induction with role relevant training </w:t>
            </w:r>
          </w:p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>Lunch if you volunteer for 4 hours or more</w:t>
            </w:r>
          </w:p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>Reimbursement of travel costs</w:t>
            </w:r>
          </w:p>
          <w:p w:rsidR="009E438A" w:rsidRPr="00363947" w:rsidRDefault="009E438A" w:rsidP="009E438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3"/>
                <w:szCs w:val="23"/>
              </w:rPr>
            </w:pPr>
            <w:r w:rsidRPr="00363947">
              <w:rPr>
                <w:rFonts w:ascii="Arial" w:hAnsi="Arial" w:cs="Arial"/>
                <w:sz w:val="23"/>
                <w:szCs w:val="23"/>
              </w:rPr>
              <w:t xml:space="preserve">The opportunity to meet new people, make new friends and become part of a thriving local charity </w:t>
            </w:r>
          </w:p>
        </w:tc>
      </w:tr>
      <w:tr w:rsidR="00624E73" w:rsidRPr="00363947" w:rsidTr="009E438A">
        <w:tc>
          <w:tcPr>
            <w:tcW w:w="2421" w:type="dxa"/>
          </w:tcPr>
          <w:p w:rsidR="00624E73" w:rsidRPr="00572C6D" w:rsidRDefault="00624E73" w:rsidP="00393C95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572C6D">
              <w:rPr>
                <w:rFonts w:ascii="Arial" w:hAnsi="Arial" w:cs="Arial"/>
                <w:b/>
                <w:sz w:val="26"/>
                <w:szCs w:val="26"/>
              </w:rPr>
              <w:t>How to apply:</w:t>
            </w:r>
          </w:p>
        </w:tc>
        <w:tc>
          <w:tcPr>
            <w:tcW w:w="8469" w:type="dxa"/>
          </w:tcPr>
          <w:p w:rsidR="00624E73" w:rsidRPr="00F337A2" w:rsidRDefault="00624E73" w:rsidP="00393C95">
            <w:pPr>
              <w:numPr>
                <w:ilvl w:val="0"/>
                <w:numId w:val="8"/>
              </w:numPr>
              <w:spacing w:line="256" w:lineRule="auto"/>
              <w:contextualSpacing/>
              <w:rPr>
                <w:rFonts w:ascii="Arial" w:eastAsia="Times New Roman" w:hAnsi="Arial" w:cs="Arial"/>
              </w:rPr>
            </w:pPr>
            <w:r w:rsidRPr="00F337A2">
              <w:rPr>
                <w:rFonts w:ascii="Arial" w:eastAsia="Times New Roman" w:hAnsi="Arial" w:cs="Arial"/>
              </w:rPr>
              <w:t>Interview with Volunteer Co-</w:t>
            </w:r>
            <w:proofErr w:type="spellStart"/>
            <w:r w:rsidRPr="00F337A2">
              <w:rPr>
                <w:rFonts w:ascii="Arial" w:eastAsia="Times New Roman" w:hAnsi="Arial" w:cs="Arial"/>
              </w:rPr>
              <w:t>ordinator</w:t>
            </w:r>
            <w:proofErr w:type="spellEnd"/>
          </w:p>
          <w:p w:rsidR="00624E73" w:rsidRPr="00F337A2" w:rsidRDefault="00624E73" w:rsidP="00393C95">
            <w:pPr>
              <w:numPr>
                <w:ilvl w:val="0"/>
                <w:numId w:val="8"/>
              </w:numPr>
              <w:spacing w:line="256" w:lineRule="auto"/>
              <w:contextualSpacing/>
              <w:rPr>
                <w:rFonts w:ascii="Arial" w:eastAsia="Times New Roman" w:hAnsi="Arial" w:cs="Arial"/>
              </w:rPr>
            </w:pPr>
            <w:r w:rsidRPr="00F337A2">
              <w:rPr>
                <w:rFonts w:ascii="Arial" w:eastAsia="Times New Roman" w:hAnsi="Arial" w:cs="Arial"/>
              </w:rPr>
              <w:t>Complete a volunteering application form</w:t>
            </w:r>
          </w:p>
          <w:p w:rsidR="00624E73" w:rsidRPr="00624E73" w:rsidRDefault="00624E73" w:rsidP="00624E73">
            <w:pPr>
              <w:numPr>
                <w:ilvl w:val="0"/>
                <w:numId w:val="8"/>
              </w:numPr>
              <w:spacing w:line="256" w:lineRule="auto"/>
              <w:contextualSpacing/>
              <w:rPr>
                <w:rFonts w:ascii="Arial" w:eastAsia="Times New Roman" w:hAnsi="Arial" w:cs="Arial"/>
              </w:rPr>
            </w:pPr>
            <w:r w:rsidRPr="00F337A2">
              <w:rPr>
                <w:rFonts w:ascii="Arial" w:eastAsia="Times New Roman" w:hAnsi="Arial" w:cs="Arial"/>
              </w:rPr>
              <w:t xml:space="preserve">Provide 2 satisfactory references </w:t>
            </w:r>
          </w:p>
        </w:tc>
      </w:tr>
      <w:tr w:rsidR="00624E73" w:rsidRPr="00363947" w:rsidTr="009E438A">
        <w:tc>
          <w:tcPr>
            <w:tcW w:w="2421" w:type="dxa"/>
          </w:tcPr>
          <w:p w:rsidR="00624E73" w:rsidRPr="00572C6D" w:rsidRDefault="00624E73" w:rsidP="00393C95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572C6D">
              <w:rPr>
                <w:rFonts w:ascii="Arial" w:hAnsi="Arial" w:cs="Arial"/>
                <w:b/>
                <w:sz w:val="26"/>
                <w:szCs w:val="26"/>
              </w:rPr>
              <w:t>Compulsory Training:</w:t>
            </w:r>
          </w:p>
        </w:tc>
        <w:tc>
          <w:tcPr>
            <w:tcW w:w="8469" w:type="dxa"/>
          </w:tcPr>
          <w:p w:rsidR="00624E73" w:rsidRPr="00572C6D" w:rsidRDefault="00624E73" w:rsidP="00393C95">
            <w:pPr>
              <w:rPr>
                <w:rFonts w:ascii="Arial" w:eastAsia="Times New Roman" w:hAnsi="Arial" w:cs="Arial"/>
              </w:rPr>
            </w:pPr>
            <w:r w:rsidRPr="00572C6D">
              <w:rPr>
                <w:rFonts w:ascii="Arial" w:eastAsia="Times New Roman" w:hAnsi="Arial" w:cs="Arial"/>
              </w:rPr>
              <w:t>You must complete the following within 3 months of starting your role:</w:t>
            </w:r>
          </w:p>
          <w:p w:rsidR="00624E73" w:rsidRPr="00572C6D" w:rsidRDefault="00624E73" w:rsidP="00624E73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</w:rPr>
            </w:pPr>
            <w:r w:rsidRPr="00572C6D">
              <w:rPr>
                <w:rFonts w:ascii="Arial" w:eastAsia="Times New Roman" w:hAnsi="Arial" w:cs="Arial"/>
              </w:rPr>
              <w:t xml:space="preserve">Introduction to Age UK Exeter Workshop </w:t>
            </w:r>
          </w:p>
          <w:p w:rsidR="00624E73" w:rsidRPr="00572C6D" w:rsidRDefault="00624E73" w:rsidP="00624E73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</w:rPr>
            </w:pPr>
            <w:r w:rsidRPr="00572C6D">
              <w:rPr>
                <w:rFonts w:ascii="Arial" w:eastAsia="Times New Roman" w:hAnsi="Arial" w:cs="Arial"/>
              </w:rPr>
              <w:t>Manual Handling</w:t>
            </w:r>
          </w:p>
          <w:p w:rsidR="00624E73" w:rsidRPr="00572C6D" w:rsidRDefault="00624E73" w:rsidP="00624E73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</w:rPr>
            </w:pPr>
            <w:r w:rsidRPr="00572C6D">
              <w:rPr>
                <w:rFonts w:ascii="Arial" w:eastAsia="Times New Roman" w:hAnsi="Arial" w:cs="Arial"/>
              </w:rPr>
              <w:t>Safeguarding</w:t>
            </w:r>
          </w:p>
          <w:p w:rsidR="00624E73" w:rsidRPr="00A26C86" w:rsidRDefault="00624E73" w:rsidP="00624E73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4"/>
                <w:szCs w:val="24"/>
              </w:rPr>
            </w:pPr>
            <w:r w:rsidRPr="00572C6D">
              <w:rPr>
                <w:rFonts w:ascii="Arial" w:eastAsia="Times New Roman" w:hAnsi="Arial" w:cs="Arial"/>
              </w:rPr>
              <w:t>Dementia Awareness</w:t>
            </w:r>
          </w:p>
        </w:tc>
      </w:tr>
      <w:tr w:rsidR="00624E73" w:rsidRPr="00363947" w:rsidTr="009E438A">
        <w:tc>
          <w:tcPr>
            <w:tcW w:w="2421" w:type="dxa"/>
          </w:tcPr>
          <w:p w:rsidR="00624E73" w:rsidRPr="00572C6D" w:rsidRDefault="00624E73" w:rsidP="00393C95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572C6D">
              <w:rPr>
                <w:rFonts w:ascii="Arial" w:hAnsi="Arial" w:cs="Arial"/>
                <w:b/>
                <w:sz w:val="26"/>
                <w:szCs w:val="26"/>
              </w:rPr>
              <w:t>For more information:</w:t>
            </w:r>
          </w:p>
        </w:tc>
        <w:tc>
          <w:tcPr>
            <w:tcW w:w="8469" w:type="dxa"/>
          </w:tcPr>
          <w:p w:rsidR="00624E73" w:rsidRPr="00F337A2" w:rsidRDefault="00624E73" w:rsidP="00393C95">
            <w:pPr>
              <w:rPr>
                <w:rFonts w:ascii="Arial" w:hAnsi="Arial" w:cs="Arial"/>
              </w:rPr>
            </w:pPr>
            <w:r w:rsidRPr="00F337A2">
              <w:rPr>
                <w:rFonts w:ascii="Arial" w:hAnsi="Arial" w:cs="Arial"/>
              </w:rPr>
              <w:t>Cassie Leicester, Volunteer Coordinator</w:t>
            </w:r>
          </w:p>
          <w:p w:rsidR="00624E73" w:rsidRPr="00F337A2" w:rsidRDefault="00624E73" w:rsidP="00393C95">
            <w:pPr>
              <w:rPr>
                <w:rFonts w:ascii="Arial" w:hAnsi="Arial" w:cs="Arial"/>
              </w:rPr>
            </w:pPr>
            <w:r w:rsidRPr="00F337A2">
              <w:rPr>
                <w:rFonts w:ascii="Arial" w:hAnsi="Arial" w:cs="Arial"/>
              </w:rPr>
              <w:t>Tel: 01392 202092</w:t>
            </w:r>
          </w:p>
          <w:p w:rsidR="00624E73" w:rsidRPr="00F337A2" w:rsidRDefault="00624E73" w:rsidP="00393C95">
            <w:pPr>
              <w:rPr>
                <w:rFonts w:ascii="Arial" w:hAnsi="Arial" w:cs="Arial"/>
              </w:rPr>
            </w:pPr>
            <w:r w:rsidRPr="00F337A2">
              <w:rPr>
                <w:rFonts w:ascii="Arial" w:hAnsi="Arial" w:cs="Arial"/>
              </w:rPr>
              <w:t xml:space="preserve">Email: </w:t>
            </w:r>
            <w:hyperlink r:id="rId8" w:history="1">
              <w:r w:rsidRPr="00F337A2">
                <w:rPr>
                  <w:rStyle w:val="Hyperlink"/>
                  <w:rFonts w:ascii="Arial" w:hAnsi="Arial" w:cs="Arial"/>
                </w:rPr>
                <w:t>c.leicester@ageukexeter.org.uk</w:t>
              </w:r>
            </w:hyperlink>
          </w:p>
          <w:p w:rsidR="00624E73" w:rsidRPr="00363947" w:rsidRDefault="00624E73" w:rsidP="00393C95">
            <w:pPr>
              <w:rPr>
                <w:rFonts w:ascii="Arial" w:hAnsi="Arial" w:cs="Arial"/>
                <w:color w:val="0563C1" w:themeColor="hyperlink"/>
                <w:sz w:val="23"/>
                <w:szCs w:val="23"/>
                <w:u w:val="single"/>
              </w:rPr>
            </w:pPr>
            <w:r w:rsidRPr="00F337A2">
              <w:rPr>
                <w:rFonts w:ascii="Arial" w:hAnsi="Arial" w:cs="Arial"/>
              </w:rPr>
              <w:t xml:space="preserve">Website: </w:t>
            </w:r>
            <w:hyperlink r:id="rId9" w:history="1">
              <w:r w:rsidRPr="00F337A2">
                <w:rPr>
                  <w:rStyle w:val="Hyperlink"/>
                  <w:rFonts w:ascii="Arial" w:hAnsi="Arial" w:cs="Arial"/>
                </w:rPr>
                <w:t>www.ageukexeter.org.uk</w:t>
              </w:r>
            </w:hyperlink>
          </w:p>
        </w:tc>
      </w:tr>
    </w:tbl>
    <w:p w:rsidR="001952F4" w:rsidRPr="00363947" w:rsidRDefault="001952F4">
      <w:pPr>
        <w:rPr>
          <w:rFonts w:ascii="Arial" w:hAnsi="Arial" w:cs="Arial"/>
          <w:sz w:val="23"/>
          <w:szCs w:val="23"/>
        </w:rPr>
      </w:pPr>
    </w:p>
    <w:sectPr w:rsidR="001952F4" w:rsidRPr="00363947" w:rsidSect="00B912DC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7B78" w:rsidRDefault="002D7B78" w:rsidP="005D084A">
      <w:pPr>
        <w:spacing w:after="0" w:line="240" w:lineRule="auto"/>
      </w:pPr>
      <w:r>
        <w:separator/>
      </w:r>
    </w:p>
  </w:endnote>
  <w:endnote w:type="continuationSeparator" w:id="0">
    <w:p w:rsidR="002D7B78" w:rsidRDefault="002D7B78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7B78" w:rsidRDefault="002D7B78" w:rsidP="005D084A">
      <w:pPr>
        <w:spacing w:after="0" w:line="240" w:lineRule="auto"/>
      </w:pPr>
      <w:r>
        <w:separator/>
      </w:r>
    </w:p>
  </w:footnote>
  <w:footnote w:type="continuationSeparator" w:id="0">
    <w:p w:rsidR="002D7B78" w:rsidRDefault="002D7B78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84A" w:rsidRDefault="005D084A" w:rsidP="009E438A">
    <w:pPr>
      <w:pStyle w:val="Header"/>
      <w:tabs>
        <w:tab w:val="clear" w:pos="4680"/>
      </w:tabs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0BF0F13" wp14:editId="0CB214E3">
          <wp:simplePos x="0" y="0"/>
          <wp:positionH relativeFrom="margin">
            <wp:posOffset>5067300</wp:posOffset>
          </wp:positionH>
          <wp:positionV relativeFrom="paragraph">
            <wp:posOffset>-447675</wp:posOffset>
          </wp:positionV>
          <wp:extent cx="1312545" cy="695325"/>
          <wp:effectExtent l="0" t="0" r="0" b="0"/>
          <wp:wrapTight wrapText="bothSides">
            <wp:wrapPolygon edited="0">
              <wp:start x="6897" y="1775"/>
              <wp:lineTo x="1254" y="7693"/>
              <wp:lineTo x="940" y="10060"/>
              <wp:lineTo x="2821" y="12427"/>
              <wp:lineTo x="8464" y="18345"/>
              <wp:lineTo x="9091" y="19529"/>
              <wp:lineTo x="10972" y="19529"/>
              <wp:lineTo x="16615" y="18345"/>
              <wp:lineTo x="20064" y="15978"/>
              <wp:lineTo x="20377" y="6510"/>
              <wp:lineTo x="19123" y="5326"/>
              <wp:lineTo x="8778" y="1775"/>
              <wp:lineTo x="6897" y="1775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2545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438A">
      <w:tab/>
    </w:r>
  </w:p>
  <w:p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0011E"/>
    <w:multiLevelType w:val="hybridMultilevel"/>
    <w:tmpl w:val="2C52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320BF2"/>
    <w:multiLevelType w:val="hybridMultilevel"/>
    <w:tmpl w:val="E536DB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A8155B"/>
    <w:multiLevelType w:val="hybridMultilevel"/>
    <w:tmpl w:val="D706C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1B6AAE"/>
    <w:multiLevelType w:val="hybridMultilevel"/>
    <w:tmpl w:val="DB74AF7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0D52007"/>
    <w:multiLevelType w:val="hybridMultilevel"/>
    <w:tmpl w:val="B1D82B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E476B10"/>
    <w:multiLevelType w:val="hybridMultilevel"/>
    <w:tmpl w:val="22DEF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8C3C80"/>
    <w:multiLevelType w:val="hybridMultilevel"/>
    <w:tmpl w:val="910C0D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E7A2613"/>
    <w:multiLevelType w:val="hybridMultilevel"/>
    <w:tmpl w:val="D280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DD14E2"/>
    <w:multiLevelType w:val="hybridMultilevel"/>
    <w:tmpl w:val="BF98DF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560263B"/>
    <w:multiLevelType w:val="hybridMultilevel"/>
    <w:tmpl w:val="D42AC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2"/>
  </w:num>
  <w:num w:numId="4">
    <w:abstractNumId w:val="11"/>
  </w:num>
  <w:num w:numId="5">
    <w:abstractNumId w:val="1"/>
  </w:num>
  <w:num w:numId="6">
    <w:abstractNumId w:val="5"/>
  </w:num>
  <w:num w:numId="7">
    <w:abstractNumId w:val="13"/>
  </w:num>
  <w:num w:numId="8">
    <w:abstractNumId w:val="6"/>
  </w:num>
  <w:num w:numId="9">
    <w:abstractNumId w:val="4"/>
  </w:num>
  <w:num w:numId="10">
    <w:abstractNumId w:val="7"/>
  </w:num>
  <w:num w:numId="11">
    <w:abstractNumId w:val="12"/>
  </w:num>
  <w:num w:numId="12">
    <w:abstractNumId w:val="3"/>
  </w:num>
  <w:num w:numId="13">
    <w:abstractNumId w:val="0"/>
  </w:num>
  <w:num w:numId="14">
    <w:abstractNumId w:val="1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zMDUxtjA2MzU2MDNQ0lEKTi0uzszPAykwNKgFAIw89AUtAAAA"/>
  </w:docVars>
  <w:rsids>
    <w:rsidRoot w:val="001952F4"/>
    <w:rsid w:val="00051DA2"/>
    <w:rsid w:val="000B1217"/>
    <w:rsid w:val="000C5A95"/>
    <w:rsid w:val="001952F4"/>
    <w:rsid w:val="001C42FE"/>
    <w:rsid w:val="002D7B78"/>
    <w:rsid w:val="002E0CFD"/>
    <w:rsid w:val="002E4474"/>
    <w:rsid w:val="00363947"/>
    <w:rsid w:val="003A204D"/>
    <w:rsid w:val="003F173A"/>
    <w:rsid w:val="00400FC5"/>
    <w:rsid w:val="0045149A"/>
    <w:rsid w:val="00502A05"/>
    <w:rsid w:val="005D084A"/>
    <w:rsid w:val="00624E73"/>
    <w:rsid w:val="00667DB6"/>
    <w:rsid w:val="00686B17"/>
    <w:rsid w:val="006C5FD6"/>
    <w:rsid w:val="006F38CC"/>
    <w:rsid w:val="007009BB"/>
    <w:rsid w:val="007172DF"/>
    <w:rsid w:val="00734139"/>
    <w:rsid w:val="007D28DB"/>
    <w:rsid w:val="0082246C"/>
    <w:rsid w:val="008C12AF"/>
    <w:rsid w:val="008D6CE0"/>
    <w:rsid w:val="008F3153"/>
    <w:rsid w:val="00990E7F"/>
    <w:rsid w:val="009A4A4A"/>
    <w:rsid w:val="009E438A"/>
    <w:rsid w:val="00A67280"/>
    <w:rsid w:val="00A70F08"/>
    <w:rsid w:val="00B76DE6"/>
    <w:rsid w:val="00B912DC"/>
    <w:rsid w:val="00BD615C"/>
    <w:rsid w:val="00C0624B"/>
    <w:rsid w:val="00C23578"/>
    <w:rsid w:val="00C62C47"/>
    <w:rsid w:val="00C63338"/>
    <w:rsid w:val="00C71EBD"/>
    <w:rsid w:val="00C85698"/>
    <w:rsid w:val="00D041DC"/>
    <w:rsid w:val="00D15983"/>
    <w:rsid w:val="00D203BD"/>
    <w:rsid w:val="00D47297"/>
    <w:rsid w:val="00D515C5"/>
    <w:rsid w:val="00D64607"/>
    <w:rsid w:val="00D65582"/>
    <w:rsid w:val="00E33489"/>
    <w:rsid w:val="00E801AA"/>
    <w:rsid w:val="00E96B90"/>
    <w:rsid w:val="00F155FE"/>
    <w:rsid w:val="00F21F01"/>
    <w:rsid w:val="00F249C6"/>
    <w:rsid w:val="00F45578"/>
    <w:rsid w:val="00FE0EEE"/>
    <w:rsid w:val="00FF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30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eicester@ageukexeter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eukexet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Cassie Leicester</cp:lastModifiedBy>
  <cp:revision>4</cp:revision>
  <dcterms:created xsi:type="dcterms:W3CDTF">2018-08-01T13:16:00Z</dcterms:created>
  <dcterms:modified xsi:type="dcterms:W3CDTF">2018-08-02T09:14:00Z</dcterms:modified>
</cp:coreProperties>
</file>